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52b1381f1f7f222e7fefca7ec0b0e46be1eb6d9"/>
    <w:p>
      <w:pPr>
        <w:pStyle w:val="Heading1"/>
      </w:pPr>
      <w:r>
        <w:t xml:space="preserve">Cover Letter for Petroleum Engineer Position in Ethiopia Addis Ababa</w:t>
      </w:r>
    </w:p>
    <w:bookmarkEnd w:id="20"/>
    <w:p>
      <w:pPr>
        <w:pStyle w:val="FirstParagraph"/>
      </w:pPr>
      <w:r>
        <w:rPr>
          <w:bCs/>
          <w:b/>
        </w:rPr>
        <w:t xml:space="preserve">Your Name</w:t>
      </w:r>
      <w:r>
        <w:br/>
      </w:r>
      <w:r>
        <w:t xml:space="preserve">Address, City, State, ZIP Code</w:t>
      </w:r>
      <w:r>
        <w:br/>
      </w:r>
      <w:r>
        <w:t xml:space="preserve">Email: your.email@example.com | Phone: +251-XXX-XXX-XXXX</w:t>
      </w:r>
      <w:r>
        <w:br/>
      </w:r>
      <w:r>
        <w:t xml:space="preserve">Date: [Insert Date]</w:t>
      </w:r>
    </w:p>
    <w:p>
      <w:pPr>
        <w:pStyle w:val="BodyText"/>
      </w:pPr>
      <w:r>
        <w:rPr>
          <w:bCs/>
          <w:b/>
        </w:rPr>
        <w:t xml:space="preserve">To the Hiring Manager,</w:t>
      </w:r>
    </w:p>
    <w:p>
      <w:pPr>
        <w:pStyle w:val="BodyText"/>
      </w:pPr>
      <w:r>
        <w:t xml:space="preserve">I am writing to express my enthusiastic interest in the Petroleum Engineer position at [Company Name] in Ethiopia Addis Ababa. As a dedicated and experienced petroleum engineer with a passion for energy development, I am eager to contribute my expertise to support Ethiopia’s growing oil and gas sector. My background in reservoir engineering, drilling operations, and project management aligns closely with the needs of this dynamic region, where the potential for hydrocarbon exploration is expanding rapidly. I am particularly drawn to this opportunity as it allows me to apply my skills in a location that is at the forefront of Africa’s energy transformation.</w:t>
      </w:r>
    </w:p>
    <w:bookmarkStart w:id="21" w:name="professional-background-and-expertise"/>
    <w:p>
      <w:pPr>
        <w:pStyle w:val="Heading2"/>
      </w:pPr>
      <w:r>
        <w:t xml:space="preserve">Professional Background and Expertise</w:t>
      </w:r>
    </w:p>
    <w:p>
      <w:pPr>
        <w:pStyle w:val="FirstParagraph"/>
      </w:pPr>
      <w:r>
        <w:t xml:space="preserve">With over [X years] of experience in petroleum engineering, I have developed a strong foundation in optimizing oil and gas extraction processes, conducting reservoir simulations, and implementing sustainable drilling practices. My career has spanned projects in diverse environments, from onshore fields in the Middle East to offshore operations in Southeast Asia. This global perspective has equipped me with the technical knowledge and adaptability required to thrive in complex geological settings—such as those found in Ethiopia’s emerging oil basins.</w:t>
      </w:r>
    </w:p>
    <w:p>
      <w:pPr>
        <w:pStyle w:val="BodyText"/>
      </w:pPr>
      <w:r>
        <w:t xml:space="preserve">As a Petroleum Engineer, I have consistently focused on maximizing production efficiency while adhering to strict environmental and safety standards. For example, during my tenure at [Previous Company], I led a team that successfully increased reservoir recovery rates by 15% through advanced data analysis and innovative completion techniques. My ability to collaborate with cross-functional teams, from geologists to project managers, has enabled me to deliver results that meet both operational and financial goals.</w:t>
      </w:r>
    </w:p>
    <w:p>
      <w:pPr>
        <w:pStyle w:val="BodyText"/>
      </w:pPr>
      <w:r>
        <w:t xml:space="preserve">What sets me apart is my commitment to innovation and problem-solving. I have a proven track record of designing cost-effective solutions for challenging drilling scenarios, such as managing high-pressure reservoirs or mitigating production decline. My work in [specific project or technology, e.g., "hydraulic fracturing"] has also earned recognition for its contribution to sustainable resource extraction. These experiences have reinforced my belief that the petroleum industry must balance economic growth with environmental responsibility—a principle I am eager to bring to Ethiopia’s energy landscape.</w:t>
      </w:r>
    </w:p>
    <w:bookmarkEnd w:id="21"/>
    <w:bookmarkStart w:id="22" w:name="why-ethiopia-addis-ababa"/>
    <w:p>
      <w:pPr>
        <w:pStyle w:val="Heading2"/>
      </w:pPr>
      <w:r>
        <w:t xml:space="preserve">Why Ethiopia Addis Ababa?</w:t>
      </w:r>
    </w:p>
    <w:p>
      <w:pPr>
        <w:pStyle w:val="FirstParagraph"/>
      </w:pPr>
      <w:r>
        <w:t xml:space="preserve">Ethiopia, particularly Addis Ababa, represents a unique opportunity for petroleum engineers to play a pivotal role in shaping the country’s energy future. As one of Africa’s fastest-growing economies, Ethiopia is increasingly investing in its hydrocarbon resources to diversify its energy mix and reduce reliance on imported fuels. The discovery of oil in regions such as the Ogaden Basin and the potential for offshore exploration along the Red Sea have positioned Ethiopia as a promising hub for petroleum development.</w:t>
      </w:r>
    </w:p>
    <w:p>
      <w:pPr>
        <w:pStyle w:val="BodyText"/>
      </w:pPr>
      <w:r>
        <w:t xml:space="preserve">Working in Addis Ababa would allow me to contribute to this exciting growth while supporting local communities through job creation and infrastructure development. I am deeply respectful of Ethiopia’s cultural heritage and committed to fostering partnerships that align with the country’s long-term vision. My experience in multicultural environments has prepared me to navigate the complexities of working in a developing nation, where collaboration with local stakeholders is essential for success.</w:t>
      </w:r>
    </w:p>
    <w:p>
      <w:pPr>
        <w:pStyle w:val="BodyText"/>
      </w:pPr>
      <w:r>
        <w:t xml:space="preserve">Moreover, Ethiopia’s strategic location as a gateway to East Africa makes it an ideal base for regional energy projects. By leveraging my technical skills and understanding of global petroleum trends, I am confident that I can help [Company Name] achieve its objectives in this vibrant market. Whether it’s optimizing exploration strategies or ensuring compliance with local regulations, I am ready to bring my expertise to the table.</w:t>
      </w:r>
    </w:p>
    <w:bookmarkEnd w:id="22"/>
    <w:bookmarkStart w:id="23" w:name="skills-and-qualifications"/>
    <w:p>
      <w:pPr>
        <w:pStyle w:val="Heading2"/>
      </w:pPr>
      <w:r>
        <w:t xml:space="preserve">Skills and Qualifications</w:t>
      </w:r>
    </w:p>
    <w:p>
      <w:pPr>
        <w:pStyle w:val="FirstParagraph"/>
      </w:pPr>
      <w:r>
        <w:t xml:space="preserve">My qualifications include a [Degree, e.g., B.Sc. in Petroleum Engineering] from [University Name], along with professional certifications such as [relevant certifications, e.g., SPE or PEC]. I am proficient in industry-standard software like Petrel, Eclipse, and Schlumberger’s tools for reservoir modeling and simulation. My technical skills also extend to well planning, production forecasting, and risk assessment—key areas that are critical for successful oil and gas operations in Ethiopia.</w:t>
      </w:r>
    </w:p>
    <w:p>
      <w:pPr>
        <w:pStyle w:val="BodyText"/>
      </w:pPr>
      <w:r>
        <w:t xml:space="preserve">In addition to my technical abilities, I possess strong leadership and communication skills. I have managed teams of up to [X members] and have presented project findings to executives and clients at international conferences. These experiences have honed my ability to translate complex data into actionable insights, a skill that is vital for driving decision-making in the petroleum sector.</w:t>
      </w:r>
    </w:p>
    <w:p>
      <w:pPr>
        <w:pStyle w:val="BodyText"/>
      </w:pPr>
      <w:r>
        <w:t xml:space="preserve">My adaptability is another strength. Having worked in both developed and emerging markets, I understand the importance of tailoring solutions to local conditions. Whether it’s addressing logistical challenges or navigating regulatory frameworks, I approach each project with a proactive and results-driven mindset.</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Petroleum Engineer in Ethiopia Addis Ababa. My technical expertise, global experience, and passion for energy development make me an ideal candidate to contribute to your team. I am particularly inspired by Ethiopia’s potential to become a leader in Africa’s energy sector and would be honored to play a role in this journey.</w:t>
      </w:r>
    </w:p>
    <w:p>
      <w:pPr>
        <w:pStyle w:val="BodyText"/>
      </w:pPr>
      <w:r>
        <w:t xml:space="preserve">Thank you for considering my application. I would welcome the opportunity to discuss how my background and skills align with [Company Name]’s goals. Please feel free to contact me at [Your Phone Number] or [Your Email Address] at your earliest convenience. I look forward to the possibility of contributing to your organization’s success in Ethiopia.</w:t>
      </w:r>
    </w:p>
    <w:bookmarkEnd w:id="24"/>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Ethiopia Addis Ababa</dc:title>
  <dc:creator/>
  <dc:language>en</dc:language>
  <cp:keywords/>
  <dcterms:created xsi:type="dcterms:W3CDTF">2025-12-12T10:06:12Z</dcterms:created>
  <dcterms:modified xsi:type="dcterms:W3CDTF">2025-12-12T10:06:12Z</dcterms:modified>
</cp:coreProperties>
</file>

<file path=docProps/custom.xml><?xml version="1.0" encoding="utf-8"?>
<Properties xmlns="http://schemas.openxmlformats.org/officeDocument/2006/custom-properties" xmlns:vt="http://schemas.openxmlformats.org/officeDocument/2006/docPropsVTypes"/>
</file>